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81D70" w14:textId="3143C2CA" w:rsidR="00756E23" w:rsidRDefault="00756E23">
      <w:bookmarkStart w:id="0" w:name="_GoBack"/>
      <w:bookmarkEnd w:id="0"/>
      <w:r>
        <w:t>Coursework 1 DBMS</w:t>
      </w:r>
    </w:p>
    <w:p w14:paraId="40E16AD3" w14:textId="77777777" w:rsidR="00594B63" w:rsidRDefault="00756E23" w:rsidP="00594B63">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rPr>
      </w:pPr>
      <w:r w:rsidRPr="007E30CE">
        <w:rPr>
          <w:rFonts w:ascii="Times New Roman" w:eastAsia="Times New Roman" w:hAnsi="Times New Roman" w:cs="Times New Roman"/>
          <w:b/>
          <w:bCs/>
          <w:color w:val="000000"/>
          <w:kern w:val="36"/>
          <w:sz w:val="48"/>
          <w:szCs w:val="48"/>
          <w:lang w:eastAsia="en-GB"/>
        </w:rPr>
        <w:t xml:space="preserve">Part I: Entity-Relationship Diagram </w:t>
      </w:r>
    </w:p>
    <w:p w14:paraId="07E51379" w14:textId="77777777" w:rsidR="00594B63" w:rsidRDefault="00594B63" w:rsidP="00594B63">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rPr>
      </w:pPr>
    </w:p>
    <w:p w14:paraId="49376900" w14:textId="22CC04E9" w:rsidR="00AC7EBA" w:rsidRDefault="00904E9A" w:rsidP="00594B63">
      <w:pPr>
        <w:spacing w:before="100" w:beforeAutospacing="1" w:after="100" w:afterAutospacing="1" w:line="240" w:lineRule="auto"/>
        <w:outlineLvl w:val="0"/>
      </w:pPr>
      <w:r w:rsidRPr="00904E9A">
        <w:rPr>
          <w:noProof/>
        </w:rPr>
        <w:drawing>
          <wp:inline distT="0" distB="0" distL="0" distR="0" wp14:anchorId="3BB1B8D8" wp14:editId="1EA77DE2">
            <wp:extent cx="5731510" cy="37515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751580"/>
                    </a:xfrm>
                    <a:prstGeom prst="rect">
                      <a:avLst/>
                    </a:prstGeom>
                  </pic:spPr>
                </pic:pic>
              </a:graphicData>
            </a:graphic>
          </wp:inline>
        </w:drawing>
      </w:r>
    </w:p>
    <w:p w14:paraId="5F45FDFE" w14:textId="05BA990A" w:rsidR="006F1BCD" w:rsidRPr="00313084" w:rsidRDefault="00313084" w:rsidP="00313084">
      <w:pPr>
        <w:rPr>
          <w:b/>
          <w:bCs/>
          <w:sz w:val="28"/>
          <w:szCs w:val="28"/>
        </w:rPr>
      </w:pPr>
      <w:r w:rsidRPr="00313084">
        <w:rPr>
          <w:b/>
          <w:bCs/>
          <w:sz w:val="28"/>
          <w:szCs w:val="28"/>
        </w:rPr>
        <w:t>STEPS</w:t>
      </w:r>
    </w:p>
    <w:p w14:paraId="0F947A0E" w14:textId="6846C3FB" w:rsidR="00756E23" w:rsidRDefault="00756E23" w:rsidP="00756E23">
      <w:pPr>
        <w:pStyle w:val="ListParagraph"/>
        <w:numPr>
          <w:ilvl w:val="0"/>
          <w:numId w:val="1"/>
        </w:numPr>
        <w:rPr>
          <w:b/>
          <w:bCs/>
        </w:rPr>
      </w:pPr>
      <w:r w:rsidRPr="005E7493">
        <w:rPr>
          <w:b/>
          <w:bCs/>
        </w:rPr>
        <w:t>Identify entity types</w:t>
      </w:r>
      <w:r w:rsidR="006850F7">
        <w:rPr>
          <w:b/>
          <w:bCs/>
        </w:rPr>
        <w:t xml:space="preserve"> / Primary Keys</w:t>
      </w:r>
    </w:p>
    <w:p w14:paraId="67A6B8AF" w14:textId="50D785D8" w:rsidR="005E7493" w:rsidRPr="005E7493" w:rsidRDefault="005E7493" w:rsidP="005E7493">
      <w:pPr>
        <w:pStyle w:val="ListParagraph"/>
        <w:numPr>
          <w:ilvl w:val="0"/>
          <w:numId w:val="2"/>
        </w:numPr>
        <w:rPr>
          <w:b/>
          <w:bCs/>
        </w:rPr>
      </w:pPr>
      <w:r>
        <w:rPr>
          <w:u w:val="single"/>
        </w:rPr>
        <w:t>Institution.</w:t>
      </w:r>
      <w:r w:rsidR="006850F7">
        <w:t xml:space="preserve"> Its name is its Primary Key and it is a Foreign Key for Award.</w:t>
      </w:r>
    </w:p>
    <w:p w14:paraId="622FB744" w14:textId="54B13181" w:rsidR="005E7493" w:rsidRPr="005E7493" w:rsidRDefault="005E7493" w:rsidP="005E7493">
      <w:pPr>
        <w:pStyle w:val="ListParagraph"/>
        <w:numPr>
          <w:ilvl w:val="0"/>
          <w:numId w:val="2"/>
        </w:numPr>
        <w:rPr>
          <w:b/>
          <w:bCs/>
        </w:rPr>
      </w:pPr>
      <w:r>
        <w:rPr>
          <w:u w:val="single"/>
        </w:rPr>
        <w:t>Award</w:t>
      </w:r>
      <w:r w:rsidR="006850F7">
        <w:rPr>
          <w:u w:val="single"/>
        </w:rPr>
        <w:t>.</w:t>
      </w:r>
      <w:r w:rsidR="006850F7">
        <w:t xml:space="preserve"> It is a weak Entity. Only can be identified if linked to an Institution. For instance, Best Movie Award in 2013 can only be identified if the Institution is as well declared.</w:t>
      </w:r>
    </w:p>
    <w:p w14:paraId="36CF099E" w14:textId="5A8BC3E0" w:rsidR="005E7493" w:rsidRPr="005E7493" w:rsidRDefault="005E7493" w:rsidP="005E7493">
      <w:pPr>
        <w:pStyle w:val="ListParagraph"/>
        <w:numPr>
          <w:ilvl w:val="0"/>
          <w:numId w:val="2"/>
        </w:numPr>
        <w:rPr>
          <w:b/>
          <w:bCs/>
        </w:rPr>
      </w:pPr>
      <w:r>
        <w:rPr>
          <w:u w:val="single"/>
        </w:rPr>
        <w:t>Movie</w:t>
      </w:r>
      <w:r w:rsidR="006850F7">
        <w:rPr>
          <w:u w:val="single"/>
        </w:rPr>
        <w:t xml:space="preserve">. </w:t>
      </w:r>
      <w:r w:rsidR="006850F7">
        <w:t xml:space="preserve">Not easy to find a Primary Key. I have chosen IMDb (very </w:t>
      </w:r>
      <w:proofErr w:type="spellStart"/>
      <w:proofErr w:type="gramStart"/>
      <w:r w:rsidR="006850F7">
        <w:t>well known</w:t>
      </w:r>
      <w:proofErr w:type="spellEnd"/>
      <w:proofErr w:type="gramEnd"/>
      <w:r w:rsidR="006850F7">
        <w:t xml:space="preserve"> database in the industry that identifies </w:t>
      </w:r>
      <w:r w:rsidR="00383379">
        <w:t>uniquely each movie).</w:t>
      </w:r>
    </w:p>
    <w:p w14:paraId="1175D033" w14:textId="43A23E12" w:rsidR="005E7493" w:rsidRPr="005E7493" w:rsidRDefault="005E7493" w:rsidP="005E7493">
      <w:pPr>
        <w:pStyle w:val="ListParagraph"/>
        <w:numPr>
          <w:ilvl w:val="0"/>
          <w:numId w:val="2"/>
        </w:numPr>
        <w:rPr>
          <w:b/>
          <w:bCs/>
        </w:rPr>
      </w:pPr>
      <w:r>
        <w:rPr>
          <w:u w:val="single"/>
        </w:rPr>
        <w:t>Person</w:t>
      </w:r>
      <w:r w:rsidR="00383379">
        <w:rPr>
          <w:u w:val="single"/>
        </w:rPr>
        <w:t>.</w:t>
      </w:r>
      <w:r w:rsidR="00383379">
        <w:t xml:space="preserve"> As mention in the text they are identified by their Facebook page. Note that in real world this can be tricky since not everybody may have one. Other id could be the Passport number (almost everybody has one despite not being mandatory) </w:t>
      </w:r>
    </w:p>
    <w:p w14:paraId="67CCC7D7" w14:textId="290D2F73" w:rsidR="005E7493" w:rsidRPr="005E7493" w:rsidRDefault="005E7493" w:rsidP="005E7493">
      <w:pPr>
        <w:pStyle w:val="ListParagraph"/>
        <w:numPr>
          <w:ilvl w:val="0"/>
          <w:numId w:val="2"/>
        </w:numPr>
        <w:rPr>
          <w:b/>
          <w:bCs/>
        </w:rPr>
      </w:pPr>
      <w:r>
        <w:rPr>
          <w:u w:val="single"/>
        </w:rPr>
        <w:t>Actor:</w:t>
      </w:r>
      <w:r>
        <w:t xml:space="preserve"> IS </w:t>
      </w:r>
      <w:proofErr w:type="spellStart"/>
      <w:r>
        <w:t>A</w:t>
      </w:r>
      <w:proofErr w:type="spellEnd"/>
      <w:r>
        <w:t xml:space="preserve"> entity (speciality of a Person).</w:t>
      </w:r>
    </w:p>
    <w:p w14:paraId="4ACBD024" w14:textId="6E01BA90" w:rsidR="005E7493" w:rsidRDefault="005E7493" w:rsidP="005E7493">
      <w:r>
        <w:t>I have added other entities (IS A, specialties with special properties derived not from Person Entity) considered in the question</w:t>
      </w:r>
      <w:r w:rsidR="00383379">
        <w:t xml:space="preserve"> (they all inherit the attributes and primary keys of Person)</w:t>
      </w:r>
      <w:r>
        <w:t>:</w:t>
      </w:r>
    </w:p>
    <w:p w14:paraId="50CA22B0" w14:textId="6413F676" w:rsidR="005E7493" w:rsidRDefault="005E7493" w:rsidP="005E7493">
      <w:pPr>
        <w:pStyle w:val="ListParagraph"/>
        <w:numPr>
          <w:ilvl w:val="0"/>
          <w:numId w:val="2"/>
        </w:numPr>
      </w:pPr>
      <w:r w:rsidRPr="00B12BED">
        <w:rPr>
          <w:u w:val="single"/>
        </w:rPr>
        <w:t>Writer</w:t>
      </w:r>
      <w:r>
        <w:t>.</w:t>
      </w:r>
    </w:p>
    <w:p w14:paraId="11ECF75C" w14:textId="09F90AA9" w:rsidR="005E7493" w:rsidRDefault="005E7493" w:rsidP="005E7493">
      <w:pPr>
        <w:pStyle w:val="ListParagraph"/>
        <w:numPr>
          <w:ilvl w:val="0"/>
          <w:numId w:val="2"/>
        </w:numPr>
      </w:pPr>
      <w:r w:rsidRPr="00B12BED">
        <w:rPr>
          <w:u w:val="single"/>
        </w:rPr>
        <w:t>Musician</w:t>
      </w:r>
      <w:r>
        <w:t>.</w:t>
      </w:r>
    </w:p>
    <w:p w14:paraId="321AAB7F" w14:textId="7670E512" w:rsidR="005E7493" w:rsidRPr="00B12BED" w:rsidRDefault="005E7493" w:rsidP="005E7493">
      <w:pPr>
        <w:pStyle w:val="ListParagraph"/>
        <w:numPr>
          <w:ilvl w:val="0"/>
          <w:numId w:val="2"/>
        </w:numPr>
        <w:rPr>
          <w:u w:val="single"/>
        </w:rPr>
      </w:pPr>
      <w:r w:rsidRPr="00B12BED">
        <w:rPr>
          <w:u w:val="single"/>
        </w:rPr>
        <w:t>Supporting Staff</w:t>
      </w:r>
      <w:r w:rsidR="00594B63" w:rsidRPr="00594B63">
        <w:t xml:space="preserve"> (</w:t>
      </w:r>
      <w:r w:rsidR="00594B63">
        <w:t xml:space="preserve">I have grouped here all supporting roles needed for a movie that can be nominated to an award: production designers, </w:t>
      </w:r>
      <w:proofErr w:type="spellStart"/>
      <w:r w:rsidR="00594B63">
        <w:t>Hairstylers</w:t>
      </w:r>
      <w:proofErr w:type="spellEnd"/>
      <w:r w:rsidR="00594B63">
        <w:t xml:space="preserve">, Costume </w:t>
      </w:r>
      <w:proofErr w:type="gramStart"/>
      <w:r w:rsidR="00594B63">
        <w:t>Designers,…</w:t>
      </w:r>
      <w:proofErr w:type="gramEnd"/>
      <w:r w:rsidR="00594B63">
        <w:t>)</w:t>
      </w:r>
    </w:p>
    <w:p w14:paraId="18D6589F" w14:textId="0DEEC0DC" w:rsidR="005E7493" w:rsidRDefault="005E7493" w:rsidP="005E7493">
      <w:pPr>
        <w:pStyle w:val="ListParagraph"/>
        <w:numPr>
          <w:ilvl w:val="0"/>
          <w:numId w:val="2"/>
        </w:numPr>
      </w:pPr>
      <w:r w:rsidRPr="00B12BED">
        <w:rPr>
          <w:u w:val="single"/>
        </w:rPr>
        <w:lastRenderedPageBreak/>
        <w:t>Director</w:t>
      </w:r>
      <w:r>
        <w:t>.</w:t>
      </w:r>
    </w:p>
    <w:p w14:paraId="1B6978AA" w14:textId="02D4951C" w:rsidR="007D44DD" w:rsidRDefault="007D44DD" w:rsidP="007D44DD">
      <w:r>
        <w:t>Finally, I have added some weak entities (linked to movies) that may be part of an award</w:t>
      </w:r>
      <w:r w:rsidR="00383379">
        <w:t xml:space="preserve"> nomination</w:t>
      </w:r>
      <w:r>
        <w:t xml:space="preserve"> (given to the person who created them.</w:t>
      </w:r>
    </w:p>
    <w:p w14:paraId="685E8841" w14:textId="29E24AE1" w:rsidR="007D44DD" w:rsidRDefault="007D44DD" w:rsidP="007D44DD">
      <w:pPr>
        <w:pStyle w:val="ListParagraph"/>
        <w:numPr>
          <w:ilvl w:val="0"/>
          <w:numId w:val="2"/>
        </w:numPr>
      </w:pPr>
      <w:r w:rsidRPr="00B12BED">
        <w:rPr>
          <w:u w:val="single"/>
        </w:rPr>
        <w:t>Roles</w:t>
      </w:r>
      <w:r>
        <w:t>.</w:t>
      </w:r>
      <w:r w:rsidR="00383379">
        <w:t xml:space="preserve"> </w:t>
      </w:r>
      <w:proofErr w:type="gramStart"/>
      <w:r w:rsidR="00383379">
        <w:t>Weak entity,</w:t>
      </w:r>
      <w:proofErr w:type="gramEnd"/>
      <w:r w:rsidR="00383379">
        <w:t xml:space="preserve"> only can be determined through its link to a movie. Can be Leading or Supporting.</w:t>
      </w:r>
    </w:p>
    <w:p w14:paraId="34482523" w14:textId="428163BD" w:rsidR="007D44DD" w:rsidRDefault="007D44DD" w:rsidP="007D44DD">
      <w:pPr>
        <w:pStyle w:val="ListParagraph"/>
        <w:numPr>
          <w:ilvl w:val="0"/>
          <w:numId w:val="2"/>
        </w:numPr>
      </w:pPr>
      <w:proofErr w:type="gramStart"/>
      <w:r w:rsidRPr="00B12BED">
        <w:rPr>
          <w:u w:val="single"/>
        </w:rPr>
        <w:t>Script</w:t>
      </w:r>
      <w:r>
        <w:t>.</w:t>
      </w:r>
      <w:r w:rsidR="00383379">
        <w:t xml:space="preserve"> Weak entity,</w:t>
      </w:r>
      <w:proofErr w:type="gramEnd"/>
      <w:r w:rsidR="00383379">
        <w:t xml:space="preserve"> Linked to a movie.</w:t>
      </w:r>
    </w:p>
    <w:p w14:paraId="04443DC1" w14:textId="6BB100D0" w:rsidR="007D44DD" w:rsidRDefault="007D44DD" w:rsidP="007D44DD">
      <w:pPr>
        <w:pStyle w:val="ListParagraph"/>
        <w:numPr>
          <w:ilvl w:val="0"/>
          <w:numId w:val="2"/>
        </w:numPr>
      </w:pPr>
      <w:r w:rsidRPr="00B12BED">
        <w:rPr>
          <w:u w:val="single"/>
        </w:rPr>
        <w:t>Music</w:t>
      </w:r>
      <w:r w:rsidR="00B12BED">
        <w:t>. Weak entity. Linked to a movie.</w:t>
      </w:r>
    </w:p>
    <w:p w14:paraId="1E962073" w14:textId="77777777" w:rsidR="007D44DD" w:rsidRPr="005E7493" w:rsidRDefault="007D44DD" w:rsidP="007D44DD">
      <w:pPr>
        <w:pStyle w:val="ListParagraph"/>
        <w:ind w:left="1080"/>
      </w:pPr>
    </w:p>
    <w:p w14:paraId="07E3A1D3" w14:textId="61E17F15" w:rsidR="00756E23" w:rsidRDefault="00756E23" w:rsidP="00756E23">
      <w:pPr>
        <w:pStyle w:val="ListParagraph"/>
        <w:numPr>
          <w:ilvl w:val="0"/>
          <w:numId w:val="1"/>
        </w:numPr>
        <w:rPr>
          <w:b/>
          <w:bCs/>
        </w:rPr>
      </w:pPr>
      <w:r w:rsidRPr="007D44DD">
        <w:rPr>
          <w:b/>
          <w:bCs/>
        </w:rPr>
        <w:t>Identify relationships (ISA / ID).</w:t>
      </w:r>
    </w:p>
    <w:p w14:paraId="22D53EF1" w14:textId="7EBD65D2" w:rsidR="00B96F53" w:rsidRPr="00B96F53" w:rsidRDefault="00B96F53" w:rsidP="00B96F53">
      <w:pPr>
        <w:ind w:left="360"/>
      </w:pPr>
      <w:r>
        <w:t>Actor, Director, Supporting Role, Writer, Musician are ISA entities derived for Person Entity (Parent).</w:t>
      </w:r>
    </w:p>
    <w:p w14:paraId="1CE11840" w14:textId="3509A232" w:rsidR="00756E23" w:rsidRDefault="0027481D" w:rsidP="00756E23">
      <w:pPr>
        <w:pStyle w:val="ListParagraph"/>
        <w:numPr>
          <w:ilvl w:val="0"/>
          <w:numId w:val="1"/>
        </w:numPr>
        <w:rPr>
          <w:b/>
          <w:bCs/>
        </w:rPr>
      </w:pPr>
      <w:r w:rsidRPr="007D44DD">
        <w:rPr>
          <w:b/>
          <w:bCs/>
        </w:rPr>
        <w:t xml:space="preserve">Identify relationships – multiplicity </w:t>
      </w:r>
    </w:p>
    <w:p w14:paraId="43A629BD" w14:textId="0DB93DCF" w:rsidR="007D44DD" w:rsidRPr="006850F7" w:rsidRDefault="006850F7" w:rsidP="00C621EE">
      <w:pPr>
        <w:pStyle w:val="ListParagraph"/>
        <w:numPr>
          <w:ilvl w:val="0"/>
          <w:numId w:val="2"/>
        </w:numPr>
        <w:rPr>
          <w:b/>
          <w:bCs/>
        </w:rPr>
      </w:pPr>
      <w:r>
        <w:rPr>
          <w:u w:val="single"/>
        </w:rPr>
        <w:t>Institution awards an Award.</w:t>
      </w:r>
      <w:r>
        <w:t xml:space="preserve"> Many to Many </w:t>
      </w:r>
      <w:proofErr w:type="gramStart"/>
      <w:r>
        <w:t>relationship</w:t>
      </w:r>
      <w:proofErr w:type="gramEnd"/>
      <w:r>
        <w:t>. One Institution (Oscars) can give many awards. An Award (Best Actress in a Leading Role) can be given by several institutions (for instance Oscars and BAFTA).</w:t>
      </w:r>
    </w:p>
    <w:p w14:paraId="17C4D851" w14:textId="5ED7F44C" w:rsidR="006850F7" w:rsidRPr="006850F7" w:rsidRDefault="006850F7" w:rsidP="00C621EE">
      <w:pPr>
        <w:pStyle w:val="ListParagraph"/>
        <w:numPr>
          <w:ilvl w:val="0"/>
          <w:numId w:val="2"/>
        </w:numPr>
        <w:rPr>
          <w:b/>
          <w:bCs/>
        </w:rPr>
      </w:pPr>
      <w:r>
        <w:rPr>
          <w:u w:val="single"/>
        </w:rPr>
        <w:t xml:space="preserve">Award </w:t>
      </w:r>
      <w:r w:rsidR="00383379">
        <w:rPr>
          <w:u w:val="single"/>
        </w:rPr>
        <w:t>is nominated to</w:t>
      </w:r>
      <w:r>
        <w:rPr>
          <w:u w:val="single"/>
        </w:rPr>
        <w:t xml:space="preserve"> a Person</w:t>
      </w:r>
      <w:r w:rsidR="00B12BED">
        <w:rPr>
          <w:u w:val="single"/>
        </w:rPr>
        <w:t>.</w:t>
      </w:r>
      <w:r w:rsidR="00B12BED">
        <w:t xml:space="preserve"> Many to Many </w:t>
      </w:r>
      <w:proofErr w:type="gramStart"/>
      <w:r w:rsidR="00B12BED">
        <w:t>relationship</w:t>
      </w:r>
      <w:proofErr w:type="gramEnd"/>
      <w:r w:rsidR="00B12BED">
        <w:t>. A person can be nominated with Many Awards (Best Actor, Best Director, Best Actor in a secondary role,…) and an Award can nominate several person (before they are awarded), but even the final award can be given to more than one person (for instance there are more than one Production Designer in a movie).</w:t>
      </w:r>
    </w:p>
    <w:p w14:paraId="6924E456" w14:textId="1DC3FF6C" w:rsidR="006850F7" w:rsidRPr="006850F7" w:rsidRDefault="006850F7" w:rsidP="00C621EE">
      <w:pPr>
        <w:pStyle w:val="ListParagraph"/>
        <w:numPr>
          <w:ilvl w:val="0"/>
          <w:numId w:val="2"/>
        </w:numPr>
        <w:rPr>
          <w:b/>
          <w:bCs/>
        </w:rPr>
      </w:pPr>
      <w:r>
        <w:rPr>
          <w:u w:val="single"/>
        </w:rPr>
        <w:t xml:space="preserve">Award </w:t>
      </w:r>
      <w:r w:rsidR="00383379">
        <w:rPr>
          <w:u w:val="single"/>
        </w:rPr>
        <w:t>is nominated to</w:t>
      </w:r>
      <w:r>
        <w:rPr>
          <w:u w:val="single"/>
        </w:rPr>
        <w:t xml:space="preserve"> Movie.</w:t>
      </w:r>
      <w:r w:rsidR="00B12BED">
        <w:t xml:space="preserve"> Again a movie can be nominated with several awards (Best movie, Best foreign </w:t>
      </w:r>
      <w:proofErr w:type="gramStart"/>
      <w:r w:rsidR="00B12BED">
        <w:t>movie,…</w:t>
      </w:r>
      <w:proofErr w:type="gramEnd"/>
      <w:r w:rsidR="00B12BED">
        <w:t xml:space="preserve">) and an award can nominate several movies (until one is awarded). </w:t>
      </w:r>
    </w:p>
    <w:p w14:paraId="3204A4A8" w14:textId="67E0D6CB" w:rsidR="006850F7" w:rsidRPr="006850F7" w:rsidRDefault="006850F7" w:rsidP="00C621EE">
      <w:pPr>
        <w:pStyle w:val="ListParagraph"/>
        <w:numPr>
          <w:ilvl w:val="0"/>
          <w:numId w:val="2"/>
        </w:numPr>
        <w:rPr>
          <w:b/>
          <w:bCs/>
        </w:rPr>
      </w:pPr>
      <w:r>
        <w:rPr>
          <w:u w:val="single"/>
        </w:rPr>
        <w:t>Person is an actor</w:t>
      </w:r>
      <w:r w:rsidR="00B12BED">
        <w:rPr>
          <w:u w:val="single"/>
        </w:rPr>
        <w:t xml:space="preserve">. </w:t>
      </w:r>
      <w:r w:rsidR="00B12BED">
        <w:t xml:space="preserve">Inherits their main </w:t>
      </w:r>
      <w:r w:rsidR="00904E9A">
        <w:t>attributes.</w:t>
      </w:r>
    </w:p>
    <w:p w14:paraId="3F545A95" w14:textId="226831A3" w:rsidR="006850F7" w:rsidRPr="006850F7" w:rsidRDefault="006850F7" w:rsidP="00C621EE">
      <w:pPr>
        <w:pStyle w:val="ListParagraph"/>
        <w:numPr>
          <w:ilvl w:val="0"/>
          <w:numId w:val="2"/>
        </w:numPr>
        <w:rPr>
          <w:b/>
          <w:bCs/>
        </w:rPr>
      </w:pPr>
      <w:r>
        <w:rPr>
          <w:u w:val="single"/>
        </w:rPr>
        <w:t>Actor performs a Role.</w:t>
      </w:r>
      <w:r w:rsidR="00904E9A">
        <w:t xml:space="preserve"> One to many </w:t>
      </w:r>
      <w:proofErr w:type="gramStart"/>
      <w:r w:rsidR="00904E9A">
        <w:t>relationship</w:t>
      </w:r>
      <w:proofErr w:type="gramEnd"/>
      <w:r w:rsidR="00904E9A">
        <w:t>: one actor can perform several roles in a movie (although it is not usual) but a role can only be perform by one actor (I consider that a character performed by 2 different actors are two different actors).</w:t>
      </w:r>
    </w:p>
    <w:p w14:paraId="00EA5DFD" w14:textId="43ED5C41" w:rsidR="006850F7" w:rsidRPr="00C621EE" w:rsidRDefault="006850F7" w:rsidP="00C621EE">
      <w:pPr>
        <w:pStyle w:val="ListParagraph"/>
        <w:numPr>
          <w:ilvl w:val="0"/>
          <w:numId w:val="2"/>
        </w:numPr>
        <w:rPr>
          <w:b/>
          <w:bCs/>
        </w:rPr>
      </w:pPr>
      <w:r>
        <w:rPr>
          <w:u w:val="single"/>
        </w:rPr>
        <w:t>Role casts in a Movie</w:t>
      </w:r>
      <w:r w:rsidR="00904E9A">
        <w:rPr>
          <w:u w:val="single"/>
        </w:rPr>
        <w:t>.</w:t>
      </w:r>
      <w:r w:rsidR="00904E9A">
        <w:t xml:space="preserve"> Role is a weak entity (only can be identified in the context of a movie). It is a mandatory (a role has to perform in a movie) and one to many </w:t>
      </w:r>
      <w:proofErr w:type="gramStart"/>
      <w:r w:rsidR="00904E9A">
        <w:t>relationship</w:t>
      </w:r>
      <w:proofErr w:type="gramEnd"/>
      <w:r w:rsidR="00904E9A">
        <w:t>: a movie may have many roles but a role is performed in a specific movie.</w:t>
      </w:r>
    </w:p>
    <w:p w14:paraId="7721641E" w14:textId="77777777" w:rsidR="007D44DD" w:rsidRPr="007D44DD" w:rsidRDefault="007D44DD" w:rsidP="007D44DD">
      <w:pPr>
        <w:pStyle w:val="ListParagraph"/>
        <w:rPr>
          <w:b/>
          <w:bCs/>
        </w:rPr>
      </w:pPr>
    </w:p>
    <w:p w14:paraId="7672942E" w14:textId="66097E0D" w:rsidR="0027481D" w:rsidRPr="004F6982" w:rsidRDefault="0027481D" w:rsidP="00756E23">
      <w:pPr>
        <w:pStyle w:val="ListParagraph"/>
        <w:numPr>
          <w:ilvl w:val="0"/>
          <w:numId w:val="1"/>
        </w:numPr>
        <w:rPr>
          <w:b/>
          <w:bCs/>
        </w:rPr>
      </w:pPr>
      <w:r w:rsidRPr="004F6982">
        <w:rPr>
          <w:b/>
          <w:bCs/>
        </w:rPr>
        <w:t>Participation constraints.</w:t>
      </w:r>
    </w:p>
    <w:p w14:paraId="1535A4B2" w14:textId="74A7D532" w:rsidR="004F6982" w:rsidRDefault="004F6982" w:rsidP="004F6982">
      <w:pPr>
        <w:pStyle w:val="ListParagraph"/>
        <w:numPr>
          <w:ilvl w:val="0"/>
          <w:numId w:val="2"/>
        </w:numPr>
      </w:pPr>
      <w:r>
        <w:t>There are several mandatory relationships:</w:t>
      </w:r>
    </w:p>
    <w:p w14:paraId="65AAD16B" w14:textId="3B4E6550" w:rsidR="004F6982" w:rsidRDefault="004F6982" w:rsidP="004F6982">
      <w:pPr>
        <w:pStyle w:val="ListParagraph"/>
        <w:numPr>
          <w:ilvl w:val="1"/>
          <w:numId w:val="2"/>
        </w:numPr>
      </w:pPr>
      <w:r>
        <w:t xml:space="preserve">Between Institution and Award. Every Award should be awarded / nominated by </w:t>
      </w:r>
      <w:proofErr w:type="spellStart"/>
      <w:proofErr w:type="gramStart"/>
      <w:r>
        <w:t>a</w:t>
      </w:r>
      <w:proofErr w:type="spellEnd"/>
      <w:proofErr w:type="gramEnd"/>
      <w:r>
        <w:t xml:space="preserve"> Institution. Award is a weak entity that only can be identified when referred to an Ins</w:t>
      </w:r>
      <w:r w:rsidR="00482466">
        <w:t>titution.</w:t>
      </w:r>
    </w:p>
    <w:p w14:paraId="6B511E37" w14:textId="06B8AEC1" w:rsidR="004F6982" w:rsidRDefault="004F6982" w:rsidP="004F6982">
      <w:pPr>
        <w:pStyle w:val="ListParagraph"/>
        <w:numPr>
          <w:ilvl w:val="1"/>
          <w:numId w:val="2"/>
        </w:numPr>
      </w:pPr>
      <w:r>
        <w:t>An Actor has to perform a role</w:t>
      </w:r>
      <w:r w:rsidR="00482466">
        <w:t>,</w:t>
      </w:r>
      <w:r w:rsidR="00313084">
        <w:t xml:space="preserve"> the nomination is to an actor playing </w:t>
      </w:r>
      <w:proofErr w:type="gramStart"/>
      <w:r w:rsidR="00313084">
        <w:t>an</w:t>
      </w:r>
      <w:proofErr w:type="gramEnd"/>
      <w:r w:rsidR="00313084">
        <w:t xml:space="preserve"> specific role in a movie.</w:t>
      </w:r>
    </w:p>
    <w:p w14:paraId="226B1968" w14:textId="0EB6C99B" w:rsidR="004F6982" w:rsidRDefault="004F6982" w:rsidP="004F6982">
      <w:pPr>
        <w:pStyle w:val="ListParagraph"/>
        <w:numPr>
          <w:ilvl w:val="1"/>
          <w:numId w:val="2"/>
        </w:numPr>
      </w:pPr>
      <w:r>
        <w:t xml:space="preserve">A role </w:t>
      </w:r>
      <w:proofErr w:type="gramStart"/>
      <w:r>
        <w:t>has to</w:t>
      </w:r>
      <w:proofErr w:type="gramEnd"/>
      <w:r>
        <w:t xml:space="preserve"> be linked to a movie. </w:t>
      </w:r>
      <w:r w:rsidR="00313084">
        <w:t xml:space="preserve">As mentioned before, the role </w:t>
      </w:r>
      <w:proofErr w:type="gramStart"/>
      <w:r w:rsidR="00313084">
        <w:t>has to</w:t>
      </w:r>
      <w:proofErr w:type="gramEnd"/>
      <w:r w:rsidR="00313084">
        <w:t xml:space="preserve"> be performed in a movie.</w:t>
      </w:r>
    </w:p>
    <w:p w14:paraId="02EB0A55" w14:textId="77777777" w:rsidR="004F6982" w:rsidRDefault="004F6982" w:rsidP="004F6982">
      <w:pPr>
        <w:pStyle w:val="ListParagraph"/>
        <w:ind w:left="1800"/>
      </w:pPr>
    </w:p>
    <w:p w14:paraId="4681EE1A" w14:textId="163336FD" w:rsidR="0027481D" w:rsidRPr="004F6982" w:rsidRDefault="0027481D" w:rsidP="00756E23">
      <w:pPr>
        <w:pStyle w:val="ListParagraph"/>
        <w:numPr>
          <w:ilvl w:val="0"/>
          <w:numId w:val="1"/>
        </w:numPr>
        <w:rPr>
          <w:b/>
          <w:bCs/>
        </w:rPr>
      </w:pPr>
      <w:r w:rsidRPr="004F6982">
        <w:rPr>
          <w:b/>
          <w:bCs/>
        </w:rPr>
        <w:t>Draw ERD with entity types /relationships.</w:t>
      </w:r>
      <w:r w:rsidR="004F6982">
        <w:rPr>
          <w:b/>
          <w:bCs/>
        </w:rPr>
        <w:t xml:space="preserve"> </w:t>
      </w:r>
      <w:r w:rsidR="004F6982">
        <w:t>See first Image</w:t>
      </w:r>
      <w:r w:rsidR="00313084">
        <w:t>. I have used IDE1FX notation.</w:t>
      </w:r>
    </w:p>
    <w:p w14:paraId="3BE041A0" w14:textId="77777777" w:rsidR="004F6982" w:rsidRPr="004F6982" w:rsidRDefault="004F6982" w:rsidP="004F6982">
      <w:pPr>
        <w:pStyle w:val="ListParagraph"/>
        <w:rPr>
          <w:b/>
          <w:bCs/>
        </w:rPr>
      </w:pPr>
    </w:p>
    <w:p w14:paraId="366DC95C" w14:textId="768BD489" w:rsidR="004F6982" w:rsidRDefault="0027481D" w:rsidP="004F6982">
      <w:pPr>
        <w:pStyle w:val="ListParagraph"/>
        <w:numPr>
          <w:ilvl w:val="0"/>
          <w:numId w:val="1"/>
        </w:numPr>
        <w:rPr>
          <w:b/>
          <w:bCs/>
        </w:rPr>
      </w:pPr>
      <w:r w:rsidRPr="00594B63">
        <w:rPr>
          <w:b/>
          <w:bCs/>
        </w:rPr>
        <w:t>Identify attributes entity – relationships.</w:t>
      </w:r>
      <w:r w:rsidR="004F6982" w:rsidRPr="00594B63">
        <w:rPr>
          <w:b/>
          <w:bCs/>
        </w:rPr>
        <w:t xml:space="preserve"> </w:t>
      </w:r>
    </w:p>
    <w:p w14:paraId="00BACE1D" w14:textId="0C3F3804" w:rsidR="00594B63" w:rsidRPr="005E7493" w:rsidRDefault="00594B63" w:rsidP="00594B63">
      <w:pPr>
        <w:pStyle w:val="ListParagraph"/>
        <w:numPr>
          <w:ilvl w:val="0"/>
          <w:numId w:val="2"/>
        </w:numPr>
        <w:rPr>
          <w:b/>
          <w:bCs/>
        </w:rPr>
      </w:pPr>
      <w:r>
        <w:rPr>
          <w:u w:val="single"/>
        </w:rPr>
        <w:t>Institution.</w:t>
      </w:r>
      <w:r>
        <w:t xml:space="preserve"> Name.</w:t>
      </w:r>
    </w:p>
    <w:p w14:paraId="1981D174" w14:textId="09E0287E" w:rsidR="00594B63" w:rsidRPr="005E7493" w:rsidRDefault="00594B63" w:rsidP="00594B63">
      <w:pPr>
        <w:pStyle w:val="ListParagraph"/>
        <w:numPr>
          <w:ilvl w:val="0"/>
          <w:numId w:val="2"/>
        </w:numPr>
        <w:rPr>
          <w:b/>
          <w:bCs/>
        </w:rPr>
      </w:pPr>
      <w:r>
        <w:rPr>
          <w:u w:val="single"/>
        </w:rPr>
        <w:t>Award.</w:t>
      </w:r>
      <w:r>
        <w:t xml:space="preserve"> Name, Year.</w:t>
      </w:r>
    </w:p>
    <w:p w14:paraId="244D1B59" w14:textId="4AA0F8EF" w:rsidR="00594B63" w:rsidRPr="00594B63" w:rsidRDefault="00594B63" w:rsidP="00594B63">
      <w:pPr>
        <w:pStyle w:val="ListParagraph"/>
        <w:numPr>
          <w:ilvl w:val="0"/>
          <w:numId w:val="2"/>
        </w:numPr>
        <w:rPr>
          <w:b/>
          <w:bCs/>
        </w:rPr>
      </w:pPr>
      <w:r>
        <w:rPr>
          <w:u w:val="single"/>
        </w:rPr>
        <w:t xml:space="preserve">Movie. </w:t>
      </w:r>
      <w:r>
        <w:t xml:space="preserve">Title, Year, Country /Nationality, IMDb, Genre, Format (for instance Film, Animation, </w:t>
      </w:r>
      <w:proofErr w:type="gramStart"/>
      <w:r>
        <w:t>Documentary,…</w:t>
      </w:r>
      <w:proofErr w:type="gramEnd"/>
      <w:r>
        <w:t>).</w:t>
      </w:r>
    </w:p>
    <w:p w14:paraId="3D1ED9E5" w14:textId="71D20527" w:rsidR="00594B63" w:rsidRPr="005E7493" w:rsidRDefault="00594B63" w:rsidP="00594B63">
      <w:pPr>
        <w:pStyle w:val="ListParagraph"/>
        <w:numPr>
          <w:ilvl w:val="0"/>
          <w:numId w:val="2"/>
        </w:numPr>
        <w:rPr>
          <w:b/>
          <w:bCs/>
        </w:rPr>
      </w:pPr>
      <w:r>
        <w:rPr>
          <w:u w:val="single"/>
        </w:rPr>
        <w:t>Person.</w:t>
      </w:r>
      <w:r>
        <w:t xml:space="preserve"> Name, Last Name, Age, Genre, Passport N (Optional), Facebook page Id </w:t>
      </w:r>
    </w:p>
    <w:p w14:paraId="68F48104" w14:textId="6410D398" w:rsidR="00594B63" w:rsidRPr="00594B63" w:rsidRDefault="00594B63" w:rsidP="00594B63">
      <w:pPr>
        <w:pStyle w:val="ListParagraph"/>
        <w:numPr>
          <w:ilvl w:val="0"/>
          <w:numId w:val="2"/>
        </w:numPr>
        <w:rPr>
          <w:b/>
          <w:bCs/>
        </w:rPr>
      </w:pPr>
      <w:r>
        <w:rPr>
          <w:u w:val="single"/>
        </w:rPr>
        <w:t>Actor:</w:t>
      </w:r>
      <w:r>
        <w:t xml:space="preserve"> IS </w:t>
      </w:r>
      <w:proofErr w:type="spellStart"/>
      <w:r>
        <w:t>A</w:t>
      </w:r>
      <w:proofErr w:type="spellEnd"/>
      <w:r>
        <w:t xml:space="preserve"> entity (speciality of a Person).</w:t>
      </w:r>
    </w:p>
    <w:p w14:paraId="74924D99" w14:textId="3B1675D6" w:rsidR="00594B63" w:rsidRPr="00594B63" w:rsidRDefault="00594B63" w:rsidP="00594B63">
      <w:pPr>
        <w:pStyle w:val="ListParagraph"/>
        <w:numPr>
          <w:ilvl w:val="0"/>
          <w:numId w:val="2"/>
        </w:numPr>
        <w:rPr>
          <w:b/>
          <w:bCs/>
        </w:rPr>
      </w:pPr>
      <w:r>
        <w:rPr>
          <w:u w:val="single"/>
        </w:rPr>
        <w:t xml:space="preserve">Role: </w:t>
      </w:r>
      <w:r>
        <w:t>Description and Type (Leading or supporting role).</w:t>
      </w:r>
    </w:p>
    <w:p w14:paraId="6D657989" w14:textId="77777777" w:rsidR="00594B63" w:rsidRPr="00594B63" w:rsidRDefault="00594B63" w:rsidP="00594B63">
      <w:pPr>
        <w:pStyle w:val="ListParagraph"/>
        <w:rPr>
          <w:b/>
          <w:bCs/>
        </w:rPr>
      </w:pPr>
    </w:p>
    <w:p w14:paraId="14805D05" w14:textId="5B2D777B" w:rsidR="0027481D" w:rsidRPr="00313084" w:rsidRDefault="0027481D" w:rsidP="00756E23">
      <w:pPr>
        <w:pStyle w:val="ListParagraph"/>
        <w:numPr>
          <w:ilvl w:val="0"/>
          <w:numId w:val="1"/>
        </w:numPr>
        <w:rPr>
          <w:b/>
          <w:bCs/>
        </w:rPr>
      </w:pPr>
      <w:r w:rsidRPr="00313084">
        <w:rPr>
          <w:b/>
          <w:bCs/>
        </w:rPr>
        <w:t>Primary key for entity type.</w:t>
      </w:r>
    </w:p>
    <w:p w14:paraId="7A4D9727" w14:textId="5AF70800" w:rsidR="004F6982" w:rsidRDefault="00313084" w:rsidP="004F6982">
      <w:pPr>
        <w:pStyle w:val="ListParagraph"/>
        <w:numPr>
          <w:ilvl w:val="0"/>
          <w:numId w:val="2"/>
        </w:numPr>
      </w:pPr>
      <w:r>
        <w:t>Institution: Name.</w:t>
      </w:r>
    </w:p>
    <w:p w14:paraId="51FACB81" w14:textId="184D4888" w:rsidR="00313084" w:rsidRDefault="00313084" w:rsidP="004F6982">
      <w:pPr>
        <w:pStyle w:val="ListParagraph"/>
        <w:numPr>
          <w:ilvl w:val="0"/>
          <w:numId w:val="2"/>
        </w:numPr>
      </w:pPr>
      <w:r>
        <w:t xml:space="preserve">Award: Weak Entity. Hast to be referred to an Institution. To form the </w:t>
      </w:r>
      <w:proofErr w:type="gramStart"/>
      <w:r>
        <w:t>Key</w:t>
      </w:r>
      <w:proofErr w:type="gramEnd"/>
      <w:r>
        <w:t xml:space="preserve"> we have to add the Name of the Award and the Year. For example: BAFTA Best Actor in a Leading Role in 2019</w:t>
      </w:r>
    </w:p>
    <w:p w14:paraId="67E4468C" w14:textId="31C56020" w:rsidR="00313084" w:rsidRDefault="00313084" w:rsidP="004F6982">
      <w:pPr>
        <w:pStyle w:val="ListParagraph"/>
        <w:numPr>
          <w:ilvl w:val="0"/>
          <w:numId w:val="2"/>
        </w:numPr>
      </w:pPr>
      <w:r>
        <w:t xml:space="preserve">Actor: Facebook Page (but note that in real life it would not be valid). IS A Entities derived from Actor inherit their primary </w:t>
      </w:r>
      <w:proofErr w:type="gramStart"/>
      <w:r>
        <w:t>key.</w:t>
      </w:r>
      <w:proofErr w:type="gramEnd"/>
    </w:p>
    <w:p w14:paraId="32279724" w14:textId="1B459DEA" w:rsidR="00313084" w:rsidRDefault="00313084" w:rsidP="004F6982">
      <w:pPr>
        <w:pStyle w:val="ListParagraph"/>
        <w:numPr>
          <w:ilvl w:val="0"/>
          <w:numId w:val="2"/>
        </w:numPr>
      </w:pPr>
      <w:r>
        <w:t xml:space="preserve">Movie: IMDb number is probably the best unique identifier (it can be equivalent to ISBN in </w:t>
      </w:r>
      <w:proofErr w:type="gramStart"/>
      <w:r>
        <w:t>books</w:t>
      </w:r>
      <w:proofErr w:type="gramEnd"/>
      <w:r>
        <w:t xml:space="preserve"> but IMDb is a private company owned by Amazon).</w:t>
      </w:r>
    </w:p>
    <w:p w14:paraId="58C7D054" w14:textId="5CC3E2D2" w:rsidR="00B96F53" w:rsidRDefault="00B96F53" w:rsidP="004F6982">
      <w:pPr>
        <w:pStyle w:val="ListParagraph"/>
        <w:numPr>
          <w:ilvl w:val="0"/>
          <w:numId w:val="2"/>
        </w:numPr>
      </w:pPr>
      <w:r>
        <w:t>Roles / Script / Music: only can be uniquely identified by their link to a movie and an Actor/Writer/Musician.</w:t>
      </w:r>
    </w:p>
    <w:p w14:paraId="1D461846" w14:textId="77777777" w:rsidR="00313084" w:rsidRDefault="00313084" w:rsidP="00313084">
      <w:pPr>
        <w:pStyle w:val="ListParagraph"/>
        <w:ind w:left="1080"/>
      </w:pPr>
    </w:p>
    <w:p w14:paraId="7F0B8A0F" w14:textId="3777E144" w:rsidR="0027481D" w:rsidRDefault="0027481D" w:rsidP="00756E23">
      <w:pPr>
        <w:pStyle w:val="ListParagraph"/>
        <w:numPr>
          <w:ilvl w:val="0"/>
          <w:numId w:val="1"/>
        </w:numPr>
      </w:pPr>
      <w:r w:rsidRPr="00313084">
        <w:rPr>
          <w:b/>
          <w:bCs/>
        </w:rPr>
        <w:t>Add attributes and primary keys to the ERD</w:t>
      </w:r>
      <w:r>
        <w:t>.</w:t>
      </w:r>
      <w:r w:rsidR="00313084">
        <w:t xml:space="preserve"> Already done in the first image.</w:t>
      </w:r>
    </w:p>
    <w:sectPr w:rsidR="002748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C1DD5"/>
    <w:multiLevelType w:val="hybridMultilevel"/>
    <w:tmpl w:val="C9FA08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5727FA"/>
    <w:multiLevelType w:val="hybridMultilevel"/>
    <w:tmpl w:val="0E2E4DB2"/>
    <w:lvl w:ilvl="0" w:tplc="123AB02C">
      <w:start w:val="1"/>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AESlpbGxkYmJko6SsGpxcWZ+XkgBUa1AHINpG4sAAAA"/>
  </w:docVars>
  <w:rsids>
    <w:rsidRoot w:val="00756E23"/>
    <w:rsid w:val="0027481D"/>
    <w:rsid w:val="00313084"/>
    <w:rsid w:val="00383379"/>
    <w:rsid w:val="00482466"/>
    <w:rsid w:val="004F6982"/>
    <w:rsid w:val="00594B63"/>
    <w:rsid w:val="005E7493"/>
    <w:rsid w:val="00616417"/>
    <w:rsid w:val="006850F7"/>
    <w:rsid w:val="006F1BCD"/>
    <w:rsid w:val="00756E23"/>
    <w:rsid w:val="007D44DD"/>
    <w:rsid w:val="00904E9A"/>
    <w:rsid w:val="00AC7EBA"/>
    <w:rsid w:val="00AE346F"/>
    <w:rsid w:val="00B12BED"/>
    <w:rsid w:val="00B96F53"/>
    <w:rsid w:val="00C621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40197"/>
  <w15:chartTrackingRefBased/>
  <w15:docId w15:val="{F6030C5E-685D-4DE9-8205-6D3D6AAD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E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86</Words>
  <Characters>3915</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Part I: Entity-Relationship Diagram (25 marks)</vt:lpstr>
    </vt:vector>
  </TitlesOfParts>
  <Company/>
  <LinksUpToDate>false</LinksUpToDate>
  <CharactersWithSpaces>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Rivero</dc:creator>
  <cp:keywords/>
  <dc:description/>
  <cp:lastModifiedBy>Francisco Rivero</cp:lastModifiedBy>
  <cp:revision>2</cp:revision>
  <dcterms:created xsi:type="dcterms:W3CDTF">2020-03-16T15:19:00Z</dcterms:created>
  <dcterms:modified xsi:type="dcterms:W3CDTF">2020-03-16T15:19:00Z</dcterms:modified>
</cp:coreProperties>
</file>